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84B1A" w14:textId="77777777" w:rsidR="007601FA" w:rsidRDefault="00000000">
      <w:pPr>
        <w:pStyle w:val="af"/>
      </w:pPr>
      <w:r>
        <w:t>Summary - Int 4, Group B, 𝚫𝚫G Version</w:t>
      </w:r>
    </w:p>
    <w:p w14:paraId="2455CD95" w14:textId="77777777" w:rsidR="007601FA" w:rsidRDefault="00000000">
      <w:r>
        <w:t>Inbal Lorena Eshel</w:t>
      </w:r>
    </w:p>
    <w:p w14:paraId="0ABC9C42" w14:textId="77777777" w:rsidR="007601FA" w:rsidRDefault="00000000">
      <w:r>
        <w:t>03/02/25</w:t>
      </w:r>
    </w:p>
    <w:p w14:paraId="00C33C43" w14:textId="77777777" w:rsidR="007601FA" w:rsidRDefault="00000000">
      <w:pPr>
        <w:pStyle w:val="2"/>
      </w:pPr>
      <w:bookmarkStart w:id="0" w:name="water"/>
      <w:r>
        <w:t>Water</w:t>
      </w:r>
    </w:p>
    <w:p w14:paraId="5CEB973A" w14:textId="77777777" w:rsidR="007601FA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4355"/>
        <w:gridCol w:w="767"/>
        <w:gridCol w:w="767"/>
        <w:gridCol w:w="767"/>
      </w:tblGrid>
      <w:tr w:rsidR="007601FA" w14:paraId="31CABEC5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157173" w14:textId="77777777" w:rsidR="007601FA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32AE24DE" w14:textId="77777777" w:rsidR="007601FA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DC91530" w14:textId="77777777" w:rsidR="007601FA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63EC9A7" w14:textId="77777777" w:rsidR="007601FA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7601FA" w14:paraId="4094C7E0" w14:textId="77777777">
        <w:tc>
          <w:tcPr>
            <w:tcW w:w="0" w:type="auto"/>
          </w:tcPr>
          <w:p w14:paraId="4A0560C2" w14:textId="77777777" w:rsidR="007601F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4B5DE079" w14:textId="77777777" w:rsidR="007601FA" w:rsidRDefault="00000000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14:paraId="6B794E4E" w14:textId="77777777" w:rsidR="007601FA" w:rsidRDefault="00000000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14:paraId="27BE0A10" w14:textId="77777777" w:rsidR="007601FA" w:rsidRDefault="00000000">
            <w:pPr>
              <w:pStyle w:val="Compact"/>
              <w:jc w:val="right"/>
            </w:pPr>
            <w:r>
              <w:t>0.377</w:t>
            </w:r>
          </w:p>
        </w:tc>
      </w:tr>
      <w:tr w:rsidR="007601FA" w14:paraId="79FF98CB" w14:textId="77777777">
        <w:tc>
          <w:tcPr>
            <w:tcW w:w="0" w:type="auto"/>
          </w:tcPr>
          <w:p w14:paraId="26C4C1D4" w14:textId="77777777" w:rsidR="007601F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654CB99B" w14:textId="77777777" w:rsidR="007601FA" w:rsidRDefault="00000000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14:paraId="4B79561C" w14:textId="77777777" w:rsidR="007601FA" w:rsidRDefault="0000000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14:paraId="08E9521B" w14:textId="77777777" w:rsidR="007601FA" w:rsidRDefault="00000000">
            <w:pPr>
              <w:pStyle w:val="Compact"/>
              <w:jc w:val="right"/>
            </w:pPr>
            <w:r>
              <w:t>0.409</w:t>
            </w:r>
          </w:p>
        </w:tc>
      </w:tr>
    </w:tbl>
    <w:p w14:paraId="5D958C6B" w14:textId="77777777" w:rsidR="007601FA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36"/>
        <w:gridCol w:w="767"/>
      </w:tblGrid>
      <w:tr w:rsidR="007601FA" w14:paraId="7A245191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38DBA2" w14:textId="77777777" w:rsidR="007601FA" w:rsidRDefault="007601FA">
            <w:pPr>
              <w:pStyle w:val="Compact"/>
            </w:pPr>
          </w:p>
        </w:tc>
        <w:tc>
          <w:tcPr>
            <w:tcW w:w="0" w:type="auto"/>
          </w:tcPr>
          <w:p w14:paraId="194EABDF" w14:textId="77777777" w:rsidR="007601FA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7601FA" w14:paraId="06DCCD21" w14:textId="77777777">
        <w:tc>
          <w:tcPr>
            <w:tcW w:w="0" w:type="auto"/>
          </w:tcPr>
          <w:p w14:paraId="5E5A136C" w14:textId="77777777" w:rsidR="007601FA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40A7F7DE" w14:textId="77777777" w:rsidR="007601FA" w:rsidRDefault="00000000">
            <w:pPr>
              <w:pStyle w:val="Compact"/>
              <w:jc w:val="right"/>
            </w:pPr>
            <w:r>
              <w:t>1.309</w:t>
            </w:r>
          </w:p>
        </w:tc>
      </w:tr>
      <w:tr w:rsidR="007601FA" w14:paraId="003E7197" w14:textId="77777777">
        <w:tc>
          <w:tcPr>
            <w:tcW w:w="0" w:type="auto"/>
          </w:tcPr>
          <w:p w14:paraId="5FB6176B" w14:textId="77777777" w:rsidR="007601FA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67AD590F" w14:textId="77777777" w:rsidR="007601FA" w:rsidRDefault="00000000">
            <w:pPr>
              <w:pStyle w:val="Compact"/>
              <w:jc w:val="right"/>
            </w:pPr>
            <w:r>
              <w:t>1.298</w:t>
            </w:r>
          </w:p>
        </w:tc>
      </w:tr>
      <w:tr w:rsidR="007601FA" w14:paraId="0DAB0A6F" w14:textId="77777777">
        <w:tc>
          <w:tcPr>
            <w:tcW w:w="0" w:type="auto"/>
          </w:tcPr>
          <w:p w14:paraId="769858DC" w14:textId="77777777" w:rsidR="007601FA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4D95FA2A" w14:textId="77777777" w:rsidR="007601FA" w:rsidRDefault="00000000">
            <w:pPr>
              <w:pStyle w:val="Compact"/>
              <w:jc w:val="right"/>
            </w:pPr>
            <w:r>
              <w:t>1.482</w:t>
            </w:r>
          </w:p>
        </w:tc>
      </w:tr>
    </w:tbl>
    <w:p w14:paraId="75BBEA63" w14:textId="77777777" w:rsidR="007601FA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89"/>
        <w:gridCol w:w="1256"/>
      </w:tblGrid>
      <w:tr w:rsidR="007601FA" w14:paraId="752446FC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1BBC4B" w14:textId="77777777" w:rsidR="007601FA" w:rsidRDefault="007601FA">
            <w:pPr>
              <w:pStyle w:val="Compact"/>
            </w:pPr>
          </w:p>
        </w:tc>
        <w:tc>
          <w:tcPr>
            <w:tcW w:w="0" w:type="auto"/>
          </w:tcPr>
          <w:p w14:paraId="54136B7A" w14:textId="77777777" w:rsidR="007601FA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80F062F" w14:textId="77777777" w:rsidR="007601FA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36CEAE7" w14:textId="77777777" w:rsidR="007601FA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47C71BD" w14:textId="77777777" w:rsidR="007601FA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601FA" w14:paraId="5EFA4411" w14:textId="77777777">
        <w:tc>
          <w:tcPr>
            <w:tcW w:w="0" w:type="auto"/>
          </w:tcPr>
          <w:p w14:paraId="0BC41DE6" w14:textId="77777777" w:rsidR="007601FA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7DBBA6D7" w14:textId="77777777" w:rsidR="007601FA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22FC7F57" w14:textId="77777777" w:rsidR="007601FA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4BAE028C" w14:textId="77777777" w:rsidR="007601FA" w:rsidRDefault="00000000">
            <w:pPr>
              <w:pStyle w:val="Compact"/>
              <w:jc w:val="right"/>
            </w:pPr>
            <w:r>
              <w:t>12.718</w:t>
            </w:r>
          </w:p>
        </w:tc>
        <w:tc>
          <w:tcPr>
            <w:tcW w:w="0" w:type="auto"/>
          </w:tcPr>
          <w:p w14:paraId="6DA49BCF" w14:textId="77777777" w:rsidR="007601FA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7601FA" w14:paraId="3D16978A" w14:textId="77777777">
        <w:tc>
          <w:tcPr>
            <w:tcW w:w="0" w:type="auto"/>
          </w:tcPr>
          <w:p w14:paraId="4212215C" w14:textId="77777777" w:rsidR="007601FA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4C969073" w14:textId="77777777" w:rsidR="007601FA" w:rsidRDefault="00000000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14:paraId="4730774D" w14:textId="77777777" w:rsidR="007601FA" w:rsidRDefault="0000000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295D918D" w14:textId="77777777" w:rsidR="007601FA" w:rsidRDefault="00000000">
            <w:pPr>
              <w:pStyle w:val="Compact"/>
              <w:jc w:val="right"/>
            </w:pPr>
            <w:r>
              <w:t>-3.054</w:t>
            </w:r>
          </w:p>
        </w:tc>
        <w:tc>
          <w:tcPr>
            <w:tcW w:w="0" w:type="auto"/>
          </w:tcPr>
          <w:p w14:paraId="05A59A21" w14:textId="77777777" w:rsidR="007601FA" w:rsidRDefault="00000000">
            <w:pPr>
              <w:pStyle w:val="Compact"/>
              <w:jc w:val="right"/>
            </w:pPr>
            <w:r>
              <w:t>0.0045254</w:t>
            </w:r>
          </w:p>
        </w:tc>
      </w:tr>
      <w:tr w:rsidR="007601FA" w14:paraId="7E004318" w14:textId="77777777">
        <w:tc>
          <w:tcPr>
            <w:tcW w:w="0" w:type="auto"/>
          </w:tcPr>
          <w:p w14:paraId="26C061C6" w14:textId="77777777" w:rsidR="007601FA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3D73BE33" w14:textId="77777777" w:rsidR="007601FA" w:rsidRDefault="00000000">
            <w:pPr>
              <w:pStyle w:val="Compact"/>
              <w:jc w:val="right"/>
            </w:pPr>
            <w:r>
              <w:t>-0.503</w:t>
            </w:r>
          </w:p>
        </w:tc>
        <w:tc>
          <w:tcPr>
            <w:tcW w:w="0" w:type="auto"/>
          </w:tcPr>
          <w:p w14:paraId="1C547921" w14:textId="77777777" w:rsidR="007601FA" w:rsidRDefault="0000000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6FB7AF37" w14:textId="77777777" w:rsidR="007601FA" w:rsidRDefault="00000000">
            <w:pPr>
              <w:pStyle w:val="Compact"/>
              <w:jc w:val="right"/>
            </w:pPr>
            <w:r>
              <w:t>-5.434</w:t>
            </w:r>
          </w:p>
        </w:tc>
        <w:tc>
          <w:tcPr>
            <w:tcW w:w="0" w:type="auto"/>
          </w:tcPr>
          <w:p w14:paraId="74C9D513" w14:textId="77777777" w:rsidR="007601FA" w:rsidRDefault="00000000">
            <w:pPr>
              <w:pStyle w:val="Compact"/>
              <w:jc w:val="right"/>
            </w:pPr>
            <w:r>
              <w:t>0.0000056</w:t>
            </w:r>
          </w:p>
        </w:tc>
      </w:tr>
      <w:tr w:rsidR="007601FA" w14:paraId="62DC5E28" w14:textId="77777777">
        <w:tc>
          <w:tcPr>
            <w:tcW w:w="0" w:type="auto"/>
          </w:tcPr>
          <w:p w14:paraId="6B1AE009" w14:textId="77777777" w:rsidR="007601FA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01119DE7" w14:textId="77777777" w:rsidR="007601FA" w:rsidRDefault="0000000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14:paraId="1BE3584C" w14:textId="77777777" w:rsidR="007601FA" w:rsidRDefault="0000000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7BBF29FB" w14:textId="77777777" w:rsidR="007601FA" w:rsidRDefault="00000000">
            <w:pPr>
              <w:pStyle w:val="Compact"/>
              <w:jc w:val="right"/>
            </w:pPr>
            <w:r>
              <w:t>3.236</w:t>
            </w:r>
          </w:p>
        </w:tc>
        <w:tc>
          <w:tcPr>
            <w:tcW w:w="0" w:type="auto"/>
          </w:tcPr>
          <w:p w14:paraId="6FBA8DBC" w14:textId="77777777" w:rsidR="007601FA" w:rsidRDefault="00000000">
            <w:pPr>
              <w:pStyle w:val="Compact"/>
              <w:jc w:val="right"/>
            </w:pPr>
            <w:r>
              <w:t>0.0028173</w:t>
            </w:r>
          </w:p>
        </w:tc>
      </w:tr>
    </w:tbl>
    <w:p w14:paraId="3B14FDEC" w14:textId="77777777" w:rsidR="007601FA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7601FA" w14:paraId="4BC5A597" w14:textId="77777777" w:rsidTr="00BD54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2F5E14F6" w14:textId="77777777" w:rsidR="007601FA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4756ED1F" w14:textId="77777777" w:rsidR="007601FA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6CD38A3D" w14:textId="77777777" w:rsidR="007601FA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0A6B270C" w14:textId="77777777" w:rsidR="007601FA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7601FA" w14:paraId="42946390" w14:textId="77777777" w:rsidTr="00BD544B">
        <w:tc>
          <w:tcPr>
            <w:tcW w:w="6521" w:type="dxa"/>
          </w:tcPr>
          <w:p w14:paraId="786E6E77" w14:textId="77777777" w:rsidR="007601F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30..32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3F90B88D" w14:textId="77777777" w:rsidR="007601FA" w:rsidRDefault="00000000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851" w:type="dxa"/>
          </w:tcPr>
          <w:p w14:paraId="2E04D3AA" w14:textId="77777777" w:rsidR="007601FA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804" w:type="dxa"/>
          </w:tcPr>
          <w:p w14:paraId="0A38DD74" w14:textId="77777777" w:rsidR="007601FA" w:rsidRDefault="00000000">
            <w:pPr>
              <w:pStyle w:val="Compact"/>
              <w:jc w:val="right"/>
            </w:pPr>
            <w:r>
              <w:t>0.475</w:t>
            </w:r>
          </w:p>
        </w:tc>
      </w:tr>
      <w:tr w:rsidR="007601FA" w14:paraId="0DF4D51B" w14:textId="77777777" w:rsidTr="00BD544B">
        <w:tc>
          <w:tcPr>
            <w:tcW w:w="6521" w:type="dxa"/>
          </w:tcPr>
          <w:p w14:paraId="51BC5C89" w14:textId="77777777" w:rsidR="007601F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st.30..32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  <w:r>
              <w:t xml:space="preserve"> + </w:t>
            </w:r>
            <w:r>
              <w:rPr>
                <w:rStyle w:val="VerbatimChar"/>
              </w:rPr>
              <w:t>L_3_9</w:t>
            </w:r>
            <w:r>
              <w:t xml:space="preserve"> + </w:t>
            </w:r>
            <w:r>
              <w:rPr>
                <w:rStyle w:val="VerbatimChar"/>
              </w:rPr>
              <w:t>loc.B5_3_9</w:t>
            </w:r>
          </w:p>
        </w:tc>
        <w:tc>
          <w:tcPr>
            <w:tcW w:w="850" w:type="dxa"/>
          </w:tcPr>
          <w:p w14:paraId="4236C9B6" w14:textId="77777777" w:rsidR="007601FA" w:rsidRDefault="00000000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851" w:type="dxa"/>
          </w:tcPr>
          <w:p w14:paraId="4AE53211" w14:textId="77777777" w:rsidR="007601FA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804" w:type="dxa"/>
          </w:tcPr>
          <w:p w14:paraId="55BEA60B" w14:textId="77777777" w:rsidR="007601FA" w:rsidRDefault="00000000">
            <w:pPr>
              <w:pStyle w:val="Compact"/>
              <w:jc w:val="right"/>
            </w:pPr>
            <w:r>
              <w:t>0.557</w:t>
            </w:r>
          </w:p>
        </w:tc>
      </w:tr>
    </w:tbl>
    <w:p w14:paraId="04A02FE0" w14:textId="77777777" w:rsidR="007601FA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7601FA" w14:paraId="3CB30F34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59474B" w14:textId="77777777" w:rsidR="007601FA" w:rsidRDefault="007601FA">
            <w:pPr>
              <w:pStyle w:val="Compact"/>
            </w:pPr>
          </w:p>
        </w:tc>
        <w:tc>
          <w:tcPr>
            <w:tcW w:w="0" w:type="auto"/>
          </w:tcPr>
          <w:p w14:paraId="4C10D473" w14:textId="77777777" w:rsidR="007601FA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7601FA" w14:paraId="2C7A9F81" w14:textId="77777777">
        <w:tc>
          <w:tcPr>
            <w:tcW w:w="0" w:type="auto"/>
          </w:tcPr>
          <w:p w14:paraId="3C5B060C" w14:textId="77777777" w:rsidR="007601FA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0B03D121" w14:textId="77777777" w:rsidR="007601FA" w:rsidRDefault="00000000">
            <w:pPr>
              <w:pStyle w:val="Compact"/>
              <w:jc w:val="right"/>
            </w:pPr>
            <w:r>
              <w:t>1.097</w:t>
            </w:r>
          </w:p>
        </w:tc>
      </w:tr>
      <w:tr w:rsidR="007601FA" w14:paraId="00F29349" w14:textId="77777777">
        <w:tc>
          <w:tcPr>
            <w:tcW w:w="0" w:type="auto"/>
          </w:tcPr>
          <w:p w14:paraId="7745DA66" w14:textId="77777777" w:rsidR="007601FA" w:rsidRDefault="00000000">
            <w:pPr>
              <w:pStyle w:val="Compact"/>
              <w:jc w:val="left"/>
            </w:pPr>
            <w:r>
              <w:t>Dist.30..32.</w:t>
            </w:r>
          </w:p>
        </w:tc>
        <w:tc>
          <w:tcPr>
            <w:tcW w:w="0" w:type="auto"/>
          </w:tcPr>
          <w:p w14:paraId="4DD86048" w14:textId="77777777" w:rsidR="007601FA" w:rsidRDefault="00000000">
            <w:pPr>
              <w:pStyle w:val="Compact"/>
              <w:jc w:val="right"/>
            </w:pPr>
            <w:r>
              <w:t>1.399</w:t>
            </w:r>
          </w:p>
        </w:tc>
      </w:tr>
      <w:tr w:rsidR="007601FA" w14:paraId="3205FC8F" w14:textId="77777777">
        <w:tc>
          <w:tcPr>
            <w:tcW w:w="0" w:type="auto"/>
          </w:tcPr>
          <w:p w14:paraId="750904EC" w14:textId="77777777" w:rsidR="007601FA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760ED4C8" w14:textId="77777777" w:rsidR="007601FA" w:rsidRDefault="00000000">
            <w:pPr>
              <w:pStyle w:val="Compact"/>
              <w:jc w:val="right"/>
            </w:pPr>
            <w:r>
              <w:t>1.276</w:t>
            </w:r>
          </w:p>
        </w:tc>
      </w:tr>
      <w:tr w:rsidR="007601FA" w14:paraId="184034FB" w14:textId="77777777">
        <w:tc>
          <w:tcPr>
            <w:tcW w:w="0" w:type="auto"/>
          </w:tcPr>
          <w:p w14:paraId="2AB6D630" w14:textId="77777777" w:rsidR="007601FA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4343B9EB" w14:textId="77777777" w:rsidR="007601FA" w:rsidRDefault="00000000">
            <w:pPr>
              <w:pStyle w:val="Compact"/>
              <w:jc w:val="right"/>
            </w:pPr>
            <w:r>
              <w:t>1.739</w:t>
            </w:r>
          </w:p>
        </w:tc>
      </w:tr>
    </w:tbl>
    <w:p w14:paraId="723D3508" w14:textId="77777777" w:rsidR="007601FA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7601FA" w14:paraId="60F8E8AC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28686C" w14:textId="77777777" w:rsidR="007601FA" w:rsidRDefault="007601FA">
            <w:pPr>
              <w:pStyle w:val="Compact"/>
            </w:pPr>
          </w:p>
        </w:tc>
        <w:tc>
          <w:tcPr>
            <w:tcW w:w="0" w:type="auto"/>
          </w:tcPr>
          <w:p w14:paraId="763ABC17" w14:textId="77777777" w:rsidR="007601FA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64EBBC9" w14:textId="77777777" w:rsidR="007601FA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586EA8E" w14:textId="77777777" w:rsidR="007601FA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3E12FF0" w14:textId="77777777" w:rsidR="007601FA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601FA" w14:paraId="38108682" w14:textId="77777777">
        <w:tc>
          <w:tcPr>
            <w:tcW w:w="0" w:type="auto"/>
          </w:tcPr>
          <w:p w14:paraId="4802EA32" w14:textId="77777777" w:rsidR="007601FA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32DF6698" w14:textId="77777777" w:rsidR="007601FA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3F6F944F" w14:textId="77777777" w:rsidR="007601FA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3699724B" w14:textId="77777777" w:rsidR="007601FA" w:rsidRDefault="00000000">
            <w:pPr>
              <w:pStyle w:val="Compact"/>
              <w:jc w:val="right"/>
            </w:pPr>
            <w:r>
              <w:t>13.934</w:t>
            </w:r>
          </w:p>
        </w:tc>
        <w:tc>
          <w:tcPr>
            <w:tcW w:w="0" w:type="auto"/>
          </w:tcPr>
          <w:p w14:paraId="37C267AF" w14:textId="77777777" w:rsidR="007601FA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7601FA" w14:paraId="0F8B4B60" w14:textId="77777777">
        <w:tc>
          <w:tcPr>
            <w:tcW w:w="0" w:type="auto"/>
          </w:tcPr>
          <w:p w14:paraId="6D04EC36" w14:textId="77777777" w:rsidR="007601FA" w:rsidRDefault="00000000">
            <w:pPr>
              <w:pStyle w:val="Compact"/>
              <w:jc w:val="left"/>
            </w:pPr>
            <w:r>
              <w:lastRenderedPageBreak/>
              <w:t>diff_NBO_4_10</w:t>
            </w:r>
          </w:p>
        </w:tc>
        <w:tc>
          <w:tcPr>
            <w:tcW w:w="0" w:type="auto"/>
          </w:tcPr>
          <w:p w14:paraId="70E6BC4A" w14:textId="77777777" w:rsidR="007601FA" w:rsidRDefault="00000000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14:paraId="5ED259A5" w14:textId="77777777" w:rsidR="007601FA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46C5E509" w14:textId="77777777" w:rsidR="007601FA" w:rsidRDefault="00000000">
            <w:pPr>
              <w:pStyle w:val="Compact"/>
              <w:jc w:val="right"/>
            </w:pPr>
            <w:r>
              <w:t>3.035</w:t>
            </w:r>
          </w:p>
        </w:tc>
        <w:tc>
          <w:tcPr>
            <w:tcW w:w="0" w:type="auto"/>
          </w:tcPr>
          <w:p w14:paraId="30F058CC" w14:textId="77777777" w:rsidR="007601FA" w:rsidRDefault="00000000">
            <w:pPr>
              <w:pStyle w:val="Compact"/>
              <w:jc w:val="right"/>
            </w:pPr>
            <w:r>
              <w:t>0.0048423</w:t>
            </w:r>
          </w:p>
        </w:tc>
      </w:tr>
      <w:tr w:rsidR="007601FA" w14:paraId="41E0C268" w14:textId="77777777">
        <w:tc>
          <w:tcPr>
            <w:tcW w:w="0" w:type="auto"/>
          </w:tcPr>
          <w:p w14:paraId="6DD75D5E" w14:textId="77777777" w:rsidR="007601FA" w:rsidRDefault="00000000">
            <w:pPr>
              <w:pStyle w:val="Compact"/>
              <w:jc w:val="left"/>
            </w:pPr>
            <w:r>
              <w:t>Dist.30..32.</w:t>
            </w:r>
          </w:p>
        </w:tc>
        <w:tc>
          <w:tcPr>
            <w:tcW w:w="0" w:type="auto"/>
          </w:tcPr>
          <w:p w14:paraId="7A25C187" w14:textId="77777777" w:rsidR="007601FA" w:rsidRDefault="00000000">
            <w:pPr>
              <w:pStyle w:val="Compact"/>
              <w:jc w:val="right"/>
            </w:pPr>
            <w:r>
              <w:t>-0.256</w:t>
            </w:r>
          </w:p>
        </w:tc>
        <w:tc>
          <w:tcPr>
            <w:tcW w:w="0" w:type="auto"/>
          </w:tcPr>
          <w:p w14:paraId="157E44EB" w14:textId="77777777" w:rsidR="007601FA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28269C00" w14:textId="77777777" w:rsidR="007601FA" w:rsidRDefault="00000000">
            <w:pPr>
              <w:pStyle w:val="Compact"/>
              <w:jc w:val="right"/>
            </w:pPr>
            <w:r>
              <w:t>-2.924</w:t>
            </w:r>
          </w:p>
        </w:tc>
        <w:tc>
          <w:tcPr>
            <w:tcW w:w="0" w:type="auto"/>
          </w:tcPr>
          <w:p w14:paraId="6C3B816A" w14:textId="77777777" w:rsidR="007601FA" w:rsidRDefault="00000000">
            <w:pPr>
              <w:pStyle w:val="Compact"/>
              <w:jc w:val="right"/>
            </w:pPr>
            <w:r>
              <w:t>0.0064017</w:t>
            </w:r>
          </w:p>
        </w:tc>
      </w:tr>
      <w:tr w:rsidR="007601FA" w14:paraId="6F68E97C" w14:textId="77777777">
        <w:tc>
          <w:tcPr>
            <w:tcW w:w="0" w:type="auto"/>
          </w:tcPr>
          <w:p w14:paraId="668EF635" w14:textId="77777777" w:rsidR="007601FA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158834B6" w14:textId="77777777" w:rsidR="007601FA" w:rsidRDefault="00000000">
            <w:pPr>
              <w:pStyle w:val="Compact"/>
              <w:jc w:val="right"/>
            </w:pPr>
            <w:r>
              <w:t>-0.533</w:t>
            </w:r>
          </w:p>
        </w:tc>
        <w:tc>
          <w:tcPr>
            <w:tcW w:w="0" w:type="auto"/>
          </w:tcPr>
          <w:p w14:paraId="255ADB59" w14:textId="77777777" w:rsidR="007601FA" w:rsidRDefault="0000000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299DA5C6" w14:textId="77777777" w:rsidR="007601FA" w:rsidRDefault="00000000">
            <w:pPr>
              <w:pStyle w:val="Compact"/>
              <w:jc w:val="right"/>
            </w:pPr>
            <w:r>
              <w:t>-6.372</w:t>
            </w:r>
          </w:p>
        </w:tc>
        <w:tc>
          <w:tcPr>
            <w:tcW w:w="0" w:type="auto"/>
          </w:tcPr>
          <w:p w14:paraId="1FED5880" w14:textId="77777777" w:rsidR="007601FA" w:rsidRDefault="00000000">
            <w:pPr>
              <w:pStyle w:val="Compact"/>
              <w:jc w:val="right"/>
            </w:pPr>
            <w:r>
              <w:t>0.0000004</w:t>
            </w:r>
          </w:p>
        </w:tc>
      </w:tr>
      <w:tr w:rsidR="007601FA" w14:paraId="417888DF" w14:textId="77777777">
        <w:tc>
          <w:tcPr>
            <w:tcW w:w="0" w:type="auto"/>
          </w:tcPr>
          <w:p w14:paraId="26D222B9" w14:textId="77777777" w:rsidR="007601FA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668AE39A" w14:textId="77777777" w:rsidR="007601FA" w:rsidRDefault="00000000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14:paraId="794A8753" w14:textId="77777777" w:rsidR="007601FA" w:rsidRDefault="0000000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3B366913" w14:textId="77777777" w:rsidR="007601FA" w:rsidRDefault="00000000">
            <w:pPr>
              <w:pStyle w:val="Compact"/>
              <w:jc w:val="right"/>
            </w:pPr>
            <w:r>
              <w:t>4.150</w:t>
            </w:r>
          </w:p>
        </w:tc>
        <w:tc>
          <w:tcPr>
            <w:tcW w:w="0" w:type="auto"/>
          </w:tcPr>
          <w:p w14:paraId="3169C35D" w14:textId="77777777" w:rsidR="007601FA" w:rsidRDefault="00000000">
            <w:pPr>
              <w:pStyle w:val="Compact"/>
              <w:jc w:val="right"/>
            </w:pPr>
            <w:r>
              <w:t>0.0002402</w:t>
            </w:r>
          </w:p>
        </w:tc>
      </w:tr>
    </w:tbl>
    <w:p w14:paraId="4827B4CB" w14:textId="77777777" w:rsidR="007601FA" w:rsidRDefault="00000000">
      <w:pPr>
        <w:pStyle w:val="2"/>
      </w:pPr>
      <w:bookmarkStart w:id="3" w:name="methanol"/>
      <w:bookmarkEnd w:id="0"/>
      <w:bookmarkEnd w:id="2"/>
      <w:r>
        <w:t>Methanol</w:t>
      </w:r>
    </w:p>
    <w:p w14:paraId="364FAB29" w14:textId="77777777" w:rsidR="007601FA" w:rsidRDefault="00000000">
      <w:pPr>
        <w:pStyle w:val="3"/>
      </w:pPr>
      <w:bookmarkStart w:id="4" w:name="model-3p-1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4355"/>
        <w:gridCol w:w="767"/>
        <w:gridCol w:w="767"/>
        <w:gridCol w:w="767"/>
      </w:tblGrid>
      <w:tr w:rsidR="007601FA" w14:paraId="6FFD99E8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660E73" w14:textId="77777777" w:rsidR="007601FA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4B45215A" w14:textId="77777777" w:rsidR="007601FA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61D4FCA" w14:textId="77777777" w:rsidR="007601FA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D8AC6E9" w14:textId="77777777" w:rsidR="007601FA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7601FA" w14:paraId="586E92EF" w14:textId="77777777">
        <w:tc>
          <w:tcPr>
            <w:tcW w:w="0" w:type="auto"/>
          </w:tcPr>
          <w:p w14:paraId="6F063B23" w14:textId="77777777" w:rsidR="007601F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6</w:t>
            </w:r>
            <w:r>
              <w:t xml:space="preserve"> +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Dist.30..31.</w:t>
            </w:r>
          </w:p>
        </w:tc>
        <w:tc>
          <w:tcPr>
            <w:tcW w:w="0" w:type="auto"/>
          </w:tcPr>
          <w:p w14:paraId="5D17903E" w14:textId="77777777" w:rsidR="007601FA" w:rsidRDefault="00000000">
            <w:pPr>
              <w:pStyle w:val="Compact"/>
              <w:jc w:val="right"/>
            </w:pPr>
            <w:r>
              <w:t>0.580</w:t>
            </w:r>
          </w:p>
        </w:tc>
        <w:tc>
          <w:tcPr>
            <w:tcW w:w="0" w:type="auto"/>
          </w:tcPr>
          <w:p w14:paraId="6C059554" w14:textId="77777777" w:rsidR="007601FA" w:rsidRDefault="00000000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14:paraId="2D3EAC8E" w14:textId="77777777" w:rsidR="007601FA" w:rsidRDefault="00000000">
            <w:pPr>
              <w:pStyle w:val="Compact"/>
              <w:jc w:val="right"/>
            </w:pPr>
            <w:r>
              <w:t>0.371</w:t>
            </w:r>
          </w:p>
        </w:tc>
      </w:tr>
      <w:tr w:rsidR="007601FA" w14:paraId="0C892804" w14:textId="77777777">
        <w:tc>
          <w:tcPr>
            <w:tcW w:w="0" w:type="auto"/>
          </w:tcPr>
          <w:p w14:paraId="2507C261" w14:textId="77777777" w:rsidR="007601F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Dist.30..31.</w:t>
            </w:r>
          </w:p>
        </w:tc>
        <w:tc>
          <w:tcPr>
            <w:tcW w:w="0" w:type="auto"/>
          </w:tcPr>
          <w:p w14:paraId="35B8B7C4" w14:textId="77777777" w:rsidR="007601FA" w:rsidRDefault="00000000">
            <w:pPr>
              <w:pStyle w:val="Compact"/>
              <w:jc w:val="right"/>
            </w:pPr>
            <w:r>
              <w:t>0.552</w:t>
            </w:r>
          </w:p>
        </w:tc>
        <w:tc>
          <w:tcPr>
            <w:tcW w:w="0" w:type="auto"/>
          </w:tcPr>
          <w:p w14:paraId="0A6E9A58" w14:textId="77777777" w:rsidR="007601FA" w:rsidRDefault="00000000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14:paraId="5023E807" w14:textId="77777777" w:rsidR="007601FA" w:rsidRDefault="00000000">
            <w:pPr>
              <w:pStyle w:val="Compact"/>
              <w:jc w:val="right"/>
            </w:pPr>
            <w:r>
              <w:t>0.369</w:t>
            </w:r>
          </w:p>
        </w:tc>
      </w:tr>
    </w:tbl>
    <w:p w14:paraId="04D0E245" w14:textId="77777777" w:rsidR="007601FA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767"/>
      </w:tblGrid>
      <w:tr w:rsidR="007601FA" w14:paraId="07D51858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85291D" w14:textId="77777777" w:rsidR="007601FA" w:rsidRDefault="007601FA">
            <w:pPr>
              <w:pStyle w:val="Compact"/>
            </w:pPr>
          </w:p>
        </w:tc>
        <w:tc>
          <w:tcPr>
            <w:tcW w:w="0" w:type="auto"/>
          </w:tcPr>
          <w:p w14:paraId="7B871247" w14:textId="77777777" w:rsidR="007601FA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7601FA" w14:paraId="09D9A2C4" w14:textId="77777777">
        <w:tc>
          <w:tcPr>
            <w:tcW w:w="0" w:type="auto"/>
          </w:tcPr>
          <w:p w14:paraId="1513A6D6" w14:textId="77777777" w:rsidR="007601FA" w:rsidRDefault="00000000">
            <w:pPr>
              <w:pStyle w:val="Compact"/>
              <w:jc w:val="left"/>
            </w:pPr>
            <w:r>
              <w:t>NPA_6</w:t>
            </w:r>
          </w:p>
        </w:tc>
        <w:tc>
          <w:tcPr>
            <w:tcW w:w="0" w:type="auto"/>
          </w:tcPr>
          <w:p w14:paraId="2DF4226E" w14:textId="77777777" w:rsidR="007601FA" w:rsidRDefault="00000000">
            <w:pPr>
              <w:pStyle w:val="Compact"/>
              <w:jc w:val="right"/>
            </w:pPr>
            <w:r>
              <w:t>1.033</w:t>
            </w:r>
          </w:p>
        </w:tc>
      </w:tr>
      <w:tr w:rsidR="007601FA" w14:paraId="5CDE4F65" w14:textId="77777777">
        <w:tc>
          <w:tcPr>
            <w:tcW w:w="0" w:type="auto"/>
          </w:tcPr>
          <w:p w14:paraId="7D45F3A5" w14:textId="77777777" w:rsidR="007601FA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7FA0F4DA" w14:textId="77777777" w:rsidR="007601FA" w:rsidRDefault="00000000">
            <w:pPr>
              <w:pStyle w:val="Compact"/>
              <w:jc w:val="right"/>
            </w:pPr>
            <w:r>
              <w:t>1.336</w:t>
            </w:r>
          </w:p>
        </w:tc>
      </w:tr>
      <w:tr w:rsidR="007601FA" w14:paraId="7BE4E27B" w14:textId="77777777">
        <w:tc>
          <w:tcPr>
            <w:tcW w:w="0" w:type="auto"/>
          </w:tcPr>
          <w:p w14:paraId="5798CDCD" w14:textId="77777777" w:rsidR="007601FA" w:rsidRDefault="00000000">
            <w:pPr>
              <w:pStyle w:val="Compact"/>
              <w:jc w:val="left"/>
            </w:pPr>
            <w:r>
              <w:t>Dist.30..31.</w:t>
            </w:r>
          </w:p>
        </w:tc>
        <w:tc>
          <w:tcPr>
            <w:tcW w:w="0" w:type="auto"/>
          </w:tcPr>
          <w:p w14:paraId="1C1C11D5" w14:textId="77777777" w:rsidR="007601FA" w:rsidRDefault="00000000">
            <w:pPr>
              <w:pStyle w:val="Compact"/>
              <w:jc w:val="right"/>
            </w:pPr>
            <w:r>
              <w:t>1.304</w:t>
            </w:r>
          </w:p>
        </w:tc>
      </w:tr>
    </w:tbl>
    <w:p w14:paraId="16D17B2D" w14:textId="77777777" w:rsidR="007601FA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1072"/>
        <w:gridCol w:w="1158"/>
        <w:gridCol w:w="889"/>
        <w:gridCol w:w="1256"/>
      </w:tblGrid>
      <w:tr w:rsidR="007601FA" w14:paraId="32341A8E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6F35CD" w14:textId="77777777" w:rsidR="007601FA" w:rsidRDefault="007601FA">
            <w:pPr>
              <w:pStyle w:val="Compact"/>
            </w:pPr>
          </w:p>
        </w:tc>
        <w:tc>
          <w:tcPr>
            <w:tcW w:w="0" w:type="auto"/>
          </w:tcPr>
          <w:p w14:paraId="2E6FEC1D" w14:textId="77777777" w:rsidR="007601FA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6C1EB15" w14:textId="77777777" w:rsidR="007601FA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864303D" w14:textId="77777777" w:rsidR="007601FA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69B6310" w14:textId="77777777" w:rsidR="007601FA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601FA" w14:paraId="2CB194A2" w14:textId="77777777">
        <w:tc>
          <w:tcPr>
            <w:tcW w:w="0" w:type="auto"/>
          </w:tcPr>
          <w:p w14:paraId="13EB86D7" w14:textId="77777777" w:rsidR="007601FA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4DA0A3FF" w14:textId="77777777" w:rsidR="007601FA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26C048D4" w14:textId="77777777" w:rsidR="007601FA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39B6A2AA" w14:textId="77777777" w:rsidR="007601FA" w:rsidRDefault="00000000">
            <w:pPr>
              <w:pStyle w:val="Compact"/>
              <w:jc w:val="right"/>
            </w:pPr>
            <w:r>
              <w:t>12.662</w:t>
            </w:r>
          </w:p>
        </w:tc>
        <w:tc>
          <w:tcPr>
            <w:tcW w:w="0" w:type="auto"/>
          </w:tcPr>
          <w:p w14:paraId="2E8B2FB2" w14:textId="77777777" w:rsidR="007601FA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7601FA" w14:paraId="21A40BE1" w14:textId="77777777">
        <w:tc>
          <w:tcPr>
            <w:tcW w:w="0" w:type="auto"/>
          </w:tcPr>
          <w:p w14:paraId="339FE3F1" w14:textId="77777777" w:rsidR="007601FA" w:rsidRDefault="00000000">
            <w:pPr>
              <w:pStyle w:val="Compact"/>
              <w:jc w:val="left"/>
            </w:pPr>
            <w:r>
              <w:t>NPA_6</w:t>
            </w:r>
          </w:p>
        </w:tc>
        <w:tc>
          <w:tcPr>
            <w:tcW w:w="0" w:type="auto"/>
          </w:tcPr>
          <w:p w14:paraId="17F86D45" w14:textId="77777777" w:rsidR="007601FA" w:rsidRDefault="00000000">
            <w:pPr>
              <w:pStyle w:val="Compact"/>
              <w:jc w:val="right"/>
            </w:pPr>
            <w:r>
              <w:t>-0.271</w:t>
            </w:r>
          </w:p>
        </w:tc>
        <w:tc>
          <w:tcPr>
            <w:tcW w:w="0" w:type="auto"/>
          </w:tcPr>
          <w:p w14:paraId="3084A5F1" w14:textId="77777777" w:rsidR="007601FA" w:rsidRDefault="00000000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6BDED907" w14:textId="77777777" w:rsidR="007601FA" w:rsidRDefault="00000000">
            <w:pPr>
              <w:pStyle w:val="Compact"/>
              <w:jc w:val="right"/>
            </w:pPr>
            <w:r>
              <w:t>-3.271</w:t>
            </w:r>
          </w:p>
        </w:tc>
        <w:tc>
          <w:tcPr>
            <w:tcW w:w="0" w:type="auto"/>
          </w:tcPr>
          <w:p w14:paraId="5F38D083" w14:textId="77777777" w:rsidR="007601FA" w:rsidRDefault="00000000">
            <w:pPr>
              <w:pStyle w:val="Compact"/>
              <w:jc w:val="right"/>
            </w:pPr>
            <w:r>
              <w:t>0.0025714</w:t>
            </w:r>
          </w:p>
        </w:tc>
      </w:tr>
      <w:tr w:rsidR="007601FA" w14:paraId="38C406EA" w14:textId="77777777">
        <w:tc>
          <w:tcPr>
            <w:tcW w:w="0" w:type="auto"/>
          </w:tcPr>
          <w:p w14:paraId="2D688BDC" w14:textId="77777777" w:rsidR="007601FA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1ECA3796" w14:textId="77777777" w:rsidR="007601FA" w:rsidRDefault="00000000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14:paraId="4EC345F7" w14:textId="77777777" w:rsidR="007601FA" w:rsidRDefault="00000000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14:paraId="345FF1B8" w14:textId="77777777" w:rsidR="007601FA" w:rsidRDefault="00000000">
            <w:pPr>
              <w:pStyle w:val="Compact"/>
              <w:jc w:val="right"/>
            </w:pPr>
            <w:r>
              <w:t>-5.835</w:t>
            </w:r>
          </w:p>
        </w:tc>
        <w:tc>
          <w:tcPr>
            <w:tcW w:w="0" w:type="auto"/>
          </w:tcPr>
          <w:p w14:paraId="5FC8E347" w14:textId="77777777" w:rsidR="007601FA" w:rsidRDefault="00000000">
            <w:pPr>
              <w:pStyle w:val="Compact"/>
              <w:jc w:val="right"/>
            </w:pPr>
            <w:r>
              <w:t>0.0000018</w:t>
            </w:r>
          </w:p>
        </w:tc>
      </w:tr>
      <w:tr w:rsidR="007601FA" w14:paraId="6DAAB1C0" w14:textId="77777777">
        <w:tc>
          <w:tcPr>
            <w:tcW w:w="0" w:type="auto"/>
          </w:tcPr>
          <w:p w14:paraId="534A1CF8" w14:textId="77777777" w:rsidR="007601FA" w:rsidRDefault="00000000">
            <w:pPr>
              <w:pStyle w:val="Compact"/>
              <w:jc w:val="left"/>
            </w:pPr>
            <w:r>
              <w:t>Dist.30..31.</w:t>
            </w:r>
          </w:p>
        </w:tc>
        <w:tc>
          <w:tcPr>
            <w:tcW w:w="0" w:type="auto"/>
          </w:tcPr>
          <w:p w14:paraId="5D462764" w14:textId="77777777" w:rsidR="007601FA" w:rsidRDefault="00000000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14:paraId="6762043D" w14:textId="77777777" w:rsidR="007601FA" w:rsidRDefault="0000000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36497AFE" w14:textId="77777777" w:rsidR="007601FA" w:rsidRDefault="00000000">
            <w:pPr>
              <w:pStyle w:val="Compact"/>
              <w:jc w:val="right"/>
            </w:pPr>
            <w:r>
              <w:t>4.803</w:t>
            </w:r>
          </w:p>
        </w:tc>
        <w:tc>
          <w:tcPr>
            <w:tcW w:w="0" w:type="auto"/>
          </w:tcPr>
          <w:p w14:paraId="3C002C27" w14:textId="77777777" w:rsidR="007601FA" w:rsidRDefault="00000000">
            <w:pPr>
              <w:pStyle w:val="Compact"/>
              <w:jc w:val="right"/>
            </w:pPr>
            <w:r>
              <w:t>0.0000352</w:t>
            </w:r>
          </w:p>
        </w:tc>
      </w:tr>
    </w:tbl>
    <w:p w14:paraId="48720DEF" w14:textId="77777777" w:rsidR="007601FA" w:rsidRDefault="00000000">
      <w:pPr>
        <w:pStyle w:val="3"/>
      </w:pPr>
      <w:bookmarkStart w:id="5" w:name="model-4p-1"/>
      <w:bookmarkEnd w:id="4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7601FA" w14:paraId="17FA0E0A" w14:textId="77777777" w:rsidTr="00BD54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5A8D54FA" w14:textId="77777777" w:rsidR="007601FA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7B01DBC6" w14:textId="77777777" w:rsidR="007601FA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11593CC9" w14:textId="77777777" w:rsidR="007601FA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277D9641" w14:textId="77777777" w:rsidR="007601FA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7601FA" w14:paraId="1D7ED550" w14:textId="77777777" w:rsidTr="00BD544B">
        <w:tc>
          <w:tcPr>
            <w:tcW w:w="6521" w:type="dxa"/>
          </w:tcPr>
          <w:p w14:paraId="6EF9419D" w14:textId="77777777" w:rsidR="007601FA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NPA_6</w:t>
            </w:r>
            <w:r>
              <w:t xml:space="preserve"> +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Dist.30..31.</w:t>
            </w:r>
          </w:p>
        </w:tc>
        <w:tc>
          <w:tcPr>
            <w:tcW w:w="850" w:type="dxa"/>
          </w:tcPr>
          <w:p w14:paraId="6B5715C6" w14:textId="77777777" w:rsidR="007601FA" w:rsidRDefault="00000000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851" w:type="dxa"/>
          </w:tcPr>
          <w:p w14:paraId="06EB42F2" w14:textId="77777777" w:rsidR="007601FA" w:rsidRDefault="00000000">
            <w:pPr>
              <w:pStyle w:val="Compact"/>
              <w:jc w:val="right"/>
            </w:pPr>
            <w:r>
              <w:t>0.529</w:t>
            </w:r>
          </w:p>
        </w:tc>
        <w:tc>
          <w:tcPr>
            <w:tcW w:w="804" w:type="dxa"/>
          </w:tcPr>
          <w:p w14:paraId="0A73F4B1" w14:textId="77777777" w:rsidR="007601FA" w:rsidRDefault="00000000">
            <w:pPr>
              <w:pStyle w:val="Compact"/>
              <w:jc w:val="right"/>
            </w:pPr>
            <w:r>
              <w:t>0.348</w:t>
            </w:r>
          </w:p>
        </w:tc>
      </w:tr>
    </w:tbl>
    <w:p w14:paraId="25CA1B95" w14:textId="77777777" w:rsidR="007601FA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767"/>
      </w:tblGrid>
      <w:tr w:rsidR="007601FA" w14:paraId="17835E78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90DB79" w14:textId="77777777" w:rsidR="007601FA" w:rsidRDefault="007601FA">
            <w:pPr>
              <w:pStyle w:val="Compact"/>
            </w:pPr>
          </w:p>
        </w:tc>
        <w:tc>
          <w:tcPr>
            <w:tcW w:w="0" w:type="auto"/>
          </w:tcPr>
          <w:p w14:paraId="3140A193" w14:textId="77777777" w:rsidR="007601FA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7601FA" w14:paraId="0C5D736C" w14:textId="77777777">
        <w:tc>
          <w:tcPr>
            <w:tcW w:w="0" w:type="auto"/>
          </w:tcPr>
          <w:p w14:paraId="25CBE1CF" w14:textId="77777777" w:rsidR="007601FA" w:rsidRDefault="00000000">
            <w:pPr>
              <w:pStyle w:val="Compact"/>
              <w:jc w:val="left"/>
            </w:pPr>
            <w:r>
              <w:t>NPA_5</w:t>
            </w:r>
          </w:p>
        </w:tc>
        <w:tc>
          <w:tcPr>
            <w:tcW w:w="0" w:type="auto"/>
          </w:tcPr>
          <w:p w14:paraId="19A28F3A" w14:textId="77777777" w:rsidR="007601FA" w:rsidRDefault="00000000">
            <w:pPr>
              <w:pStyle w:val="Compact"/>
              <w:jc w:val="right"/>
            </w:pPr>
            <w:r>
              <w:t>1.177</w:t>
            </w:r>
          </w:p>
        </w:tc>
      </w:tr>
      <w:tr w:rsidR="007601FA" w14:paraId="03ADDCD8" w14:textId="77777777">
        <w:tc>
          <w:tcPr>
            <w:tcW w:w="0" w:type="auto"/>
          </w:tcPr>
          <w:p w14:paraId="7821B76B" w14:textId="77777777" w:rsidR="007601FA" w:rsidRDefault="00000000">
            <w:pPr>
              <w:pStyle w:val="Compact"/>
              <w:jc w:val="left"/>
            </w:pPr>
            <w:r>
              <w:t>NPA_6</w:t>
            </w:r>
          </w:p>
        </w:tc>
        <w:tc>
          <w:tcPr>
            <w:tcW w:w="0" w:type="auto"/>
          </w:tcPr>
          <w:p w14:paraId="4086851F" w14:textId="77777777" w:rsidR="007601FA" w:rsidRDefault="00000000">
            <w:pPr>
              <w:pStyle w:val="Compact"/>
              <w:jc w:val="right"/>
            </w:pPr>
            <w:r>
              <w:t>1.083</w:t>
            </w:r>
          </w:p>
        </w:tc>
      </w:tr>
      <w:tr w:rsidR="007601FA" w14:paraId="2141DE95" w14:textId="77777777">
        <w:tc>
          <w:tcPr>
            <w:tcW w:w="0" w:type="auto"/>
          </w:tcPr>
          <w:p w14:paraId="3FFDF122" w14:textId="77777777" w:rsidR="007601FA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0C1874B4" w14:textId="77777777" w:rsidR="007601FA" w:rsidRDefault="00000000">
            <w:pPr>
              <w:pStyle w:val="Compact"/>
              <w:jc w:val="right"/>
            </w:pPr>
            <w:r>
              <w:t>1.430</w:t>
            </w:r>
          </w:p>
        </w:tc>
      </w:tr>
      <w:tr w:rsidR="007601FA" w14:paraId="522B150B" w14:textId="77777777">
        <w:tc>
          <w:tcPr>
            <w:tcW w:w="0" w:type="auto"/>
          </w:tcPr>
          <w:p w14:paraId="7704AEA7" w14:textId="77777777" w:rsidR="007601FA" w:rsidRDefault="00000000">
            <w:pPr>
              <w:pStyle w:val="Compact"/>
              <w:jc w:val="left"/>
            </w:pPr>
            <w:r>
              <w:t>Dist.30..31.</w:t>
            </w:r>
          </w:p>
        </w:tc>
        <w:tc>
          <w:tcPr>
            <w:tcW w:w="0" w:type="auto"/>
          </w:tcPr>
          <w:p w14:paraId="09AD232C" w14:textId="77777777" w:rsidR="007601FA" w:rsidRDefault="00000000">
            <w:pPr>
              <w:pStyle w:val="Compact"/>
              <w:jc w:val="right"/>
            </w:pPr>
            <w:r>
              <w:t>1.320</w:t>
            </w:r>
          </w:p>
        </w:tc>
      </w:tr>
    </w:tbl>
    <w:p w14:paraId="59D31A77" w14:textId="77777777" w:rsidR="007601FA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1072"/>
        <w:gridCol w:w="1158"/>
        <w:gridCol w:w="889"/>
        <w:gridCol w:w="1140"/>
      </w:tblGrid>
      <w:tr w:rsidR="007601FA" w14:paraId="35695004" w14:textId="77777777" w:rsidTr="00760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AB2E69" w14:textId="77777777" w:rsidR="007601FA" w:rsidRDefault="007601FA">
            <w:pPr>
              <w:pStyle w:val="Compact"/>
            </w:pPr>
          </w:p>
        </w:tc>
        <w:tc>
          <w:tcPr>
            <w:tcW w:w="0" w:type="auto"/>
          </w:tcPr>
          <w:p w14:paraId="4C202A31" w14:textId="77777777" w:rsidR="007601FA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8FF6E8C" w14:textId="77777777" w:rsidR="007601FA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A40B50B" w14:textId="77777777" w:rsidR="007601FA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F6E4C13" w14:textId="77777777" w:rsidR="007601FA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601FA" w14:paraId="702CDB6C" w14:textId="77777777">
        <w:tc>
          <w:tcPr>
            <w:tcW w:w="0" w:type="auto"/>
          </w:tcPr>
          <w:p w14:paraId="242F7E80" w14:textId="77777777" w:rsidR="007601FA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4D14AE32" w14:textId="77777777" w:rsidR="007601FA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2D6B88C2" w14:textId="77777777" w:rsidR="007601FA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116A5717" w14:textId="77777777" w:rsidR="007601FA" w:rsidRDefault="00000000">
            <w:pPr>
              <w:pStyle w:val="Compact"/>
              <w:jc w:val="right"/>
            </w:pPr>
            <w:r>
              <w:t>14.008</w:t>
            </w:r>
          </w:p>
        </w:tc>
        <w:tc>
          <w:tcPr>
            <w:tcW w:w="0" w:type="auto"/>
          </w:tcPr>
          <w:p w14:paraId="379BD450" w14:textId="77777777" w:rsidR="007601FA" w:rsidRDefault="00000000">
            <w:pPr>
              <w:pStyle w:val="Compact"/>
              <w:jc w:val="right"/>
            </w:pPr>
            <w:r>
              <w:t>0.00e+00</w:t>
            </w:r>
          </w:p>
        </w:tc>
      </w:tr>
      <w:tr w:rsidR="007601FA" w14:paraId="44453141" w14:textId="77777777">
        <w:tc>
          <w:tcPr>
            <w:tcW w:w="0" w:type="auto"/>
          </w:tcPr>
          <w:p w14:paraId="03EAC0B0" w14:textId="77777777" w:rsidR="007601FA" w:rsidRDefault="00000000">
            <w:pPr>
              <w:pStyle w:val="Compact"/>
              <w:jc w:val="left"/>
            </w:pPr>
            <w:r>
              <w:lastRenderedPageBreak/>
              <w:t>NPA_5</w:t>
            </w:r>
          </w:p>
        </w:tc>
        <w:tc>
          <w:tcPr>
            <w:tcW w:w="0" w:type="auto"/>
          </w:tcPr>
          <w:p w14:paraId="5FEEDC8E" w14:textId="77777777" w:rsidR="007601FA" w:rsidRDefault="00000000">
            <w:pPr>
              <w:pStyle w:val="Compact"/>
              <w:jc w:val="right"/>
            </w:pPr>
            <w:r>
              <w:t>-0.228</w:t>
            </w:r>
          </w:p>
        </w:tc>
        <w:tc>
          <w:tcPr>
            <w:tcW w:w="0" w:type="auto"/>
          </w:tcPr>
          <w:p w14:paraId="69900B66" w14:textId="77777777" w:rsidR="007601FA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561243C3" w14:textId="77777777" w:rsidR="007601FA" w:rsidRDefault="00000000">
            <w:pPr>
              <w:pStyle w:val="Compact"/>
              <w:jc w:val="right"/>
            </w:pPr>
            <w:r>
              <w:t>-2.857</w:t>
            </w:r>
          </w:p>
        </w:tc>
        <w:tc>
          <w:tcPr>
            <w:tcW w:w="0" w:type="auto"/>
          </w:tcPr>
          <w:p w14:paraId="15BE6569" w14:textId="77777777" w:rsidR="007601FA" w:rsidRDefault="00000000">
            <w:pPr>
              <w:pStyle w:val="Compact"/>
              <w:jc w:val="right"/>
            </w:pPr>
            <w:r>
              <w:t>7.57e-03</w:t>
            </w:r>
          </w:p>
        </w:tc>
      </w:tr>
      <w:tr w:rsidR="007601FA" w14:paraId="63AE0A0F" w14:textId="77777777">
        <w:tc>
          <w:tcPr>
            <w:tcW w:w="0" w:type="auto"/>
          </w:tcPr>
          <w:p w14:paraId="2D7F68BA" w14:textId="77777777" w:rsidR="007601FA" w:rsidRDefault="00000000">
            <w:pPr>
              <w:pStyle w:val="Compact"/>
              <w:jc w:val="left"/>
            </w:pPr>
            <w:r>
              <w:t>NPA_6</w:t>
            </w:r>
          </w:p>
        </w:tc>
        <w:tc>
          <w:tcPr>
            <w:tcW w:w="0" w:type="auto"/>
          </w:tcPr>
          <w:p w14:paraId="0BE16072" w14:textId="77777777" w:rsidR="007601FA" w:rsidRDefault="00000000">
            <w:pPr>
              <w:pStyle w:val="Compact"/>
              <w:jc w:val="right"/>
            </w:pPr>
            <w:r>
              <w:t>-0.318</w:t>
            </w:r>
          </w:p>
        </w:tc>
        <w:tc>
          <w:tcPr>
            <w:tcW w:w="0" w:type="auto"/>
          </w:tcPr>
          <w:p w14:paraId="603DA3B8" w14:textId="77777777" w:rsidR="007601FA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37BEAD6D" w14:textId="77777777" w:rsidR="007601FA" w:rsidRDefault="00000000">
            <w:pPr>
              <w:pStyle w:val="Compact"/>
              <w:jc w:val="right"/>
            </w:pPr>
            <w:r>
              <w:t>-4.149</w:t>
            </w:r>
          </w:p>
        </w:tc>
        <w:tc>
          <w:tcPr>
            <w:tcW w:w="0" w:type="auto"/>
          </w:tcPr>
          <w:p w14:paraId="290FF16F" w14:textId="77777777" w:rsidR="007601FA" w:rsidRDefault="00000000">
            <w:pPr>
              <w:pStyle w:val="Compact"/>
              <w:jc w:val="right"/>
            </w:pPr>
            <w:r>
              <w:t>2.41e-04</w:t>
            </w:r>
          </w:p>
        </w:tc>
      </w:tr>
      <w:tr w:rsidR="007601FA" w14:paraId="4F11EF12" w14:textId="77777777">
        <w:tc>
          <w:tcPr>
            <w:tcW w:w="0" w:type="auto"/>
          </w:tcPr>
          <w:p w14:paraId="26C4E061" w14:textId="77777777" w:rsidR="007601FA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69E0B789" w14:textId="77777777" w:rsidR="007601FA" w:rsidRDefault="00000000">
            <w:pPr>
              <w:pStyle w:val="Compact"/>
              <w:jc w:val="right"/>
            </w:pPr>
            <w:r>
              <w:t>-0.614</w:t>
            </w:r>
          </w:p>
        </w:tc>
        <w:tc>
          <w:tcPr>
            <w:tcW w:w="0" w:type="auto"/>
          </w:tcPr>
          <w:p w14:paraId="6CEDFBDA" w14:textId="77777777" w:rsidR="007601FA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00E3C86B" w14:textId="77777777" w:rsidR="007601FA" w:rsidRDefault="00000000">
            <w:pPr>
              <w:pStyle w:val="Compact"/>
              <w:jc w:val="right"/>
            </w:pPr>
            <w:r>
              <w:t>-6.972</w:t>
            </w:r>
          </w:p>
        </w:tc>
        <w:tc>
          <w:tcPr>
            <w:tcW w:w="0" w:type="auto"/>
          </w:tcPr>
          <w:p w14:paraId="3D8C6BD7" w14:textId="77777777" w:rsidR="007601FA" w:rsidRDefault="00000000">
            <w:pPr>
              <w:pStyle w:val="Compact"/>
              <w:jc w:val="right"/>
            </w:pPr>
            <w:r>
              <w:t>1.00e-07</w:t>
            </w:r>
          </w:p>
        </w:tc>
      </w:tr>
      <w:tr w:rsidR="007601FA" w14:paraId="4175B8E8" w14:textId="77777777">
        <w:tc>
          <w:tcPr>
            <w:tcW w:w="0" w:type="auto"/>
          </w:tcPr>
          <w:p w14:paraId="7E0D7448" w14:textId="77777777" w:rsidR="007601FA" w:rsidRDefault="00000000">
            <w:pPr>
              <w:pStyle w:val="Compact"/>
              <w:jc w:val="left"/>
            </w:pPr>
            <w:r>
              <w:t>Dist.30..31.</w:t>
            </w:r>
          </w:p>
        </w:tc>
        <w:tc>
          <w:tcPr>
            <w:tcW w:w="0" w:type="auto"/>
          </w:tcPr>
          <w:p w14:paraId="6532D9D4" w14:textId="77777777" w:rsidR="007601FA" w:rsidRDefault="00000000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14:paraId="6ADB749A" w14:textId="77777777" w:rsidR="007601FA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001528F1" w14:textId="77777777" w:rsidR="007601FA" w:rsidRDefault="00000000">
            <w:pPr>
              <w:pStyle w:val="Compact"/>
              <w:jc w:val="right"/>
            </w:pPr>
            <w:r>
              <w:t>4.964</w:t>
            </w:r>
          </w:p>
        </w:tc>
        <w:tc>
          <w:tcPr>
            <w:tcW w:w="0" w:type="auto"/>
          </w:tcPr>
          <w:p w14:paraId="46D055BB" w14:textId="77777777" w:rsidR="007601FA" w:rsidRDefault="00000000">
            <w:pPr>
              <w:pStyle w:val="Compact"/>
              <w:jc w:val="right"/>
            </w:pPr>
            <w:r>
              <w:t>2.38e-05</w:t>
            </w:r>
          </w:p>
        </w:tc>
      </w:tr>
      <w:bookmarkEnd w:id="3"/>
      <w:bookmarkEnd w:id="5"/>
    </w:tbl>
    <w:p w14:paraId="5C4378D1" w14:textId="77777777" w:rsidR="00FE00AF" w:rsidRDefault="00FE00AF"/>
    <w:sectPr w:rsidR="00FE00A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DD9CEA" w14:textId="77777777" w:rsidR="00FE00AF" w:rsidRDefault="00FE00AF">
      <w:pPr>
        <w:spacing w:before="0" w:after="0"/>
      </w:pPr>
      <w:r>
        <w:separator/>
      </w:r>
    </w:p>
  </w:endnote>
  <w:endnote w:type="continuationSeparator" w:id="0">
    <w:p w14:paraId="18DD37D4" w14:textId="77777777" w:rsidR="00FE00AF" w:rsidRDefault="00FE00A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EAEC7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2A53B241" w14:textId="77777777" w:rsidR="0058205F" w:rsidRDefault="0058205F" w:rsidP="00300796">
    <w:pPr>
      <w:pStyle w:val="aa"/>
    </w:pPr>
  </w:p>
  <w:p w14:paraId="67EA36A9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9A727" w14:textId="77777777" w:rsidR="00FE00AF" w:rsidRDefault="00FE00AF">
      <w:pPr>
        <w:spacing w:before="0" w:after="0"/>
      </w:pPr>
      <w:r>
        <w:separator/>
      </w:r>
    </w:p>
  </w:footnote>
  <w:footnote w:type="continuationSeparator" w:id="0">
    <w:p w14:paraId="05508326" w14:textId="77777777" w:rsidR="00FE00AF" w:rsidRDefault="00FE00A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1831481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01FA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D544B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28BF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00AF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F04544"/>
  <w15:docId w15:val="{770514BF-FBDF-4A00-B9A0-8889ADB76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19</Words>
  <Characters>1598</Characters>
  <Application>Microsoft Office Word</Application>
  <DocSecurity>0</DocSecurity>
  <Lines>13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4, Group B, 𝚫𝚫G Version</dc:title>
  <dc:creator>Inbal Lorena Eshel</dc:creator>
  <cp:keywords/>
  <cp:lastModifiedBy>inbal zak</cp:lastModifiedBy>
  <cp:revision>2</cp:revision>
  <dcterms:created xsi:type="dcterms:W3CDTF">2025-02-03T11:04:00Z</dcterms:created>
  <dcterms:modified xsi:type="dcterms:W3CDTF">2025-02-0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